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AE9134" w14:textId="77777777" w:rsidR="005120BA" w:rsidRDefault="007302EE">
      <w:pPr>
        <w:pStyle w:val="Body"/>
        <w:jc w:val="center"/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>Finance Council</w:t>
      </w:r>
    </w:p>
    <w:p w14:paraId="6C056057" w14:textId="77B88076" w:rsidR="005120BA" w:rsidRDefault="007302EE">
      <w:pPr>
        <w:pStyle w:val="Body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Meeting </w:t>
      </w:r>
      <w:r w:rsidR="00C07E82">
        <w:rPr>
          <w:sz w:val="28"/>
          <w:szCs w:val="28"/>
        </w:rPr>
        <w:t>December</w:t>
      </w:r>
      <w:r>
        <w:rPr>
          <w:sz w:val="28"/>
          <w:szCs w:val="28"/>
        </w:rPr>
        <w:t xml:space="preserve"> </w:t>
      </w:r>
      <w:r w:rsidR="00C07E82">
        <w:rPr>
          <w:sz w:val="28"/>
          <w:szCs w:val="28"/>
        </w:rPr>
        <w:t>6</w:t>
      </w:r>
      <w:r>
        <w:rPr>
          <w:sz w:val="28"/>
          <w:szCs w:val="28"/>
        </w:rPr>
        <w:t>, 2022</w:t>
      </w:r>
    </w:p>
    <w:p w14:paraId="254DCB64" w14:textId="77777777" w:rsidR="005120BA" w:rsidRDefault="007302EE">
      <w:pPr>
        <w:pStyle w:val="Body"/>
        <w:jc w:val="center"/>
        <w:rPr>
          <w:sz w:val="28"/>
          <w:szCs w:val="28"/>
        </w:rPr>
      </w:pPr>
      <w:r>
        <w:rPr>
          <w:sz w:val="28"/>
          <w:szCs w:val="28"/>
        </w:rPr>
        <w:t>Agenda</w:t>
      </w:r>
    </w:p>
    <w:p w14:paraId="34807074" w14:textId="77777777" w:rsidR="005120BA" w:rsidRDefault="007302EE">
      <w:pPr>
        <w:pStyle w:val="Body"/>
        <w:jc w:val="center"/>
        <w:rPr>
          <w:sz w:val="28"/>
          <w:szCs w:val="28"/>
        </w:rPr>
      </w:pPr>
      <w:r>
        <w:rPr>
          <w:sz w:val="28"/>
          <w:szCs w:val="28"/>
        </w:rPr>
        <w:t>7 to 8 PM Parish Office Conference Room</w:t>
      </w:r>
    </w:p>
    <w:p w14:paraId="3E66E3AA" w14:textId="77777777" w:rsidR="005120BA" w:rsidRDefault="005120BA">
      <w:pPr>
        <w:pStyle w:val="Body"/>
      </w:pPr>
    </w:p>
    <w:p w14:paraId="0C38BC37" w14:textId="77777777" w:rsidR="005120BA" w:rsidRDefault="005120BA">
      <w:pPr>
        <w:pStyle w:val="Body"/>
      </w:pPr>
    </w:p>
    <w:p w14:paraId="77993A15" w14:textId="6CFA404B" w:rsidR="005120BA" w:rsidRPr="00C07E82" w:rsidRDefault="007302EE">
      <w:pPr>
        <w:pStyle w:val="Body"/>
        <w:numPr>
          <w:ilvl w:val="0"/>
          <w:numId w:val="2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 xml:space="preserve">Opening Prayer.  </w:t>
      </w:r>
      <w:r w:rsidRPr="00C07E82">
        <w:rPr>
          <w:i/>
          <w:iCs/>
          <w:sz w:val="20"/>
          <w:szCs w:val="20"/>
        </w:rPr>
        <w:t xml:space="preserve"> May God bless us with the courage to change what we can, the grace to accept what we cannot</w:t>
      </w:r>
      <w:r w:rsidR="006E15F2">
        <w:rPr>
          <w:i/>
          <w:iCs/>
          <w:sz w:val="20"/>
          <w:szCs w:val="20"/>
        </w:rPr>
        <w:t xml:space="preserve">, </w:t>
      </w:r>
      <w:r w:rsidRPr="00C07E82">
        <w:rPr>
          <w:i/>
          <w:iCs/>
          <w:sz w:val="20"/>
          <w:szCs w:val="20"/>
        </w:rPr>
        <w:t xml:space="preserve">and the wisdom to know the difference, through Jesus </w:t>
      </w:r>
      <w:r w:rsidRPr="00C07E82">
        <w:rPr>
          <w:i/>
          <w:iCs/>
          <w:sz w:val="20"/>
          <w:szCs w:val="20"/>
        </w:rPr>
        <w:t>Christ our Lord.   Amen.</w:t>
      </w:r>
    </w:p>
    <w:p w14:paraId="4C5628FF" w14:textId="3AFA0B0B" w:rsidR="005120BA" w:rsidRPr="00C07E82" w:rsidRDefault="00C07E82">
      <w:pPr>
        <w:pStyle w:val="Body"/>
        <w:numPr>
          <w:ilvl w:val="0"/>
          <w:numId w:val="2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>Current Status of Church HVAC Proposal Process — Kim, Matthew &amp; Bill</w:t>
      </w:r>
    </w:p>
    <w:p w14:paraId="206F91BC" w14:textId="7371113C" w:rsidR="005120BA" w:rsidRPr="00C07E82" w:rsidRDefault="00C07E82">
      <w:pPr>
        <w:pStyle w:val="Body"/>
        <w:numPr>
          <w:ilvl w:val="1"/>
          <w:numId w:val="2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 xml:space="preserve">Archdiocese approval status  </w:t>
      </w:r>
    </w:p>
    <w:p w14:paraId="73369DA1" w14:textId="650E0E3D" w:rsidR="005120BA" w:rsidRPr="00C07E82" w:rsidRDefault="00C07E82">
      <w:pPr>
        <w:pStyle w:val="Body"/>
        <w:numPr>
          <w:ilvl w:val="1"/>
          <w:numId w:val="2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 xml:space="preserve">IT Landes bid status </w:t>
      </w:r>
    </w:p>
    <w:p w14:paraId="114A1C82" w14:textId="3785E63C" w:rsidR="005120BA" w:rsidRDefault="00C07E82">
      <w:pPr>
        <w:pStyle w:val="Body"/>
        <w:numPr>
          <w:ilvl w:val="1"/>
          <w:numId w:val="2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>Selection of successful bidder</w:t>
      </w:r>
      <w:r>
        <w:rPr>
          <w:sz w:val="20"/>
          <w:szCs w:val="20"/>
        </w:rPr>
        <w:t xml:space="preserve"> process</w:t>
      </w:r>
    </w:p>
    <w:p w14:paraId="1343C049" w14:textId="55465CB9" w:rsidR="00C07E82" w:rsidRPr="00C07E82" w:rsidRDefault="00C07E82">
      <w:pPr>
        <w:pStyle w:val="Body"/>
        <w:numPr>
          <w:ilvl w:val="1"/>
          <w:numId w:val="2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PECO gas project</w:t>
      </w:r>
    </w:p>
    <w:p w14:paraId="471189FE" w14:textId="77777777" w:rsidR="00C07E82" w:rsidRPr="00C07E82" w:rsidRDefault="007302EE" w:rsidP="00C07E82">
      <w:pPr>
        <w:pStyle w:val="Body"/>
        <w:numPr>
          <w:ilvl w:val="0"/>
          <w:numId w:val="4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>Fundraising efforts —Kim &amp; Douglas</w:t>
      </w:r>
    </w:p>
    <w:p w14:paraId="2FFECE76" w14:textId="69E3110A" w:rsidR="005120BA" w:rsidRPr="00C07E82" w:rsidRDefault="007302EE" w:rsidP="00C07E82">
      <w:pPr>
        <w:pStyle w:val="Body"/>
        <w:numPr>
          <w:ilvl w:val="1"/>
          <w:numId w:val="4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>I Give Catholic</w:t>
      </w:r>
    </w:p>
    <w:p w14:paraId="5D4361B4" w14:textId="45E32CDC" w:rsidR="005120BA" w:rsidRPr="00C07E82" w:rsidRDefault="007302EE">
      <w:pPr>
        <w:pStyle w:val="Body"/>
        <w:numPr>
          <w:ilvl w:val="1"/>
          <w:numId w:val="3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>SMG</w:t>
      </w:r>
      <w:r w:rsidRPr="00C07E82">
        <w:rPr>
          <w:sz w:val="20"/>
          <w:szCs w:val="20"/>
        </w:rPr>
        <w:t xml:space="preserve"> Assistance Fund</w:t>
      </w:r>
    </w:p>
    <w:p w14:paraId="373CC31F" w14:textId="75476641" w:rsidR="00C07E82" w:rsidRPr="00C07E82" w:rsidRDefault="00C07E82">
      <w:pPr>
        <w:pStyle w:val="Body"/>
        <w:numPr>
          <w:ilvl w:val="1"/>
          <w:numId w:val="3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>Parish raffle</w:t>
      </w:r>
    </w:p>
    <w:p w14:paraId="4F2AC153" w14:textId="4227E13C" w:rsidR="00C07E82" w:rsidRPr="00C07E82" w:rsidRDefault="00C07E82">
      <w:pPr>
        <w:pStyle w:val="Body"/>
        <w:numPr>
          <w:ilvl w:val="1"/>
          <w:numId w:val="3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>Capital Campaign for HVAC Project</w:t>
      </w:r>
    </w:p>
    <w:p w14:paraId="7ECC5D56" w14:textId="772D4312" w:rsidR="00C07E82" w:rsidRPr="00C07E82" w:rsidRDefault="00C07E82">
      <w:pPr>
        <w:pStyle w:val="Body"/>
        <w:numPr>
          <w:ilvl w:val="1"/>
          <w:numId w:val="3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 xml:space="preserve">Capital Campaign Feasibility Study (to determine </w:t>
      </w:r>
      <w:r>
        <w:rPr>
          <w:sz w:val="20"/>
          <w:szCs w:val="20"/>
        </w:rPr>
        <w:t xml:space="preserve">our </w:t>
      </w:r>
      <w:r w:rsidRPr="00C07E82">
        <w:rPr>
          <w:sz w:val="20"/>
          <w:szCs w:val="20"/>
        </w:rPr>
        <w:t>capacity for larger projects)</w:t>
      </w:r>
    </w:p>
    <w:p w14:paraId="7D081240" w14:textId="77777777" w:rsidR="005120BA" w:rsidRPr="00C07E82" w:rsidRDefault="007302EE">
      <w:pPr>
        <w:pStyle w:val="Body"/>
        <w:numPr>
          <w:ilvl w:val="0"/>
          <w:numId w:val="3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>Financial Reports</w:t>
      </w:r>
    </w:p>
    <w:p w14:paraId="39B1159D" w14:textId="493BAA95" w:rsidR="005120BA" w:rsidRPr="00C07E82" w:rsidRDefault="007302EE">
      <w:pPr>
        <w:pStyle w:val="Body"/>
        <w:numPr>
          <w:ilvl w:val="1"/>
          <w:numId w:val="3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 xml:space="preserve">Recap of fiscal 2022 results, July 1, 2021 to </w:t>
      </w:r>
      <w:r w:rsidR="00C07E82" w:rsidRPr="00C07E82">
        <w:rPr>
          <w:sz w:val="20"/>
          <w:szCs w:val="20"/>
        </w:rPr>
        <w:t>October</w:t>
      </w:r>
      <w:r w:rsidRPr="00C07E82">
        <w:rPr>
          <w:sz w:val="20"/>
          <w:szCs w:val="20"/>
        </w:rPr>
        <w:t xml:space="preserve"> 3</w:t>
      </w:r>
      <w:r w:rsidR="00C07E82" w:rsidRPr="00C07E82">
        <w:rPr>
          <w:sz w:val="20"/>
          <w:szCs w:val="20"/>
        </w:rPr>
        <w:t>1</w:t>
      </w:r>
      <w:r w:rsidRPr="00C07E82">
        <w:rPr>
          <w:sz w:val="20"/>
          <w:szCs w:val="20"/>
        </w:rPr>
        <w:t>, 2022 — Kim &amp; Douglas</w:t>
      </w:r>
    </w:p>
    <w:p w14:paraId="59970552" w14:textId="77777777" w:rsidR="005120BA" w:rsidRPr="00C07E82" w:rsidRDefault="007302EE">
      <w:pPr>
        <w:pStyle w:val="Body"/>
        <w:numPr>
          <w:ilvl w:val="1"/>
          <w:numId w:val="3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>Recent fina</w:t>
      </w:r>
      <w:r w:rsidRPr="00C07E82">
        <w:rPr>
          <w:sz w:val="20"/>
          <w:szCs w:val="20"/>
        </w:rPr>
        <w:t xml:space="preserve">ncial results — Douglas </w:t>
      </w:r>
    </w:p>
    <w:p w14:paraId="30332908" w14:textId="77777777" w:rsidR="00C07E82" w:rsidRPr="00C07E82" w:rsidRDefault="007302EE" w:rsidP="00C07E82">
      <w:pPr>
        <w:pStyle w:val="Body"/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 xml:space="preserve">Cash &amp; Investment Activity Report </w:t>
      </w:r>
    </w:p>
    <w:p w14:paraId="1FE23761" w14:textId="77777777" w:rsidR="00C07E82" w:rsidRPr="00C07E82" w:rsidRDefault="007302EE" w:rsidP="00C07E82">
      <w:pPr>
        <w:pStyle w:val="Body"/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>Financial Performance Report</w:t>
      </w:r>
    </w:p>
    <w:p w14:paraId="12C5B5FC" w14:textId="77777777" w:rsidR="00C07E82" w:rsidRPr="00C07E82" w:rsidRDefault="007302EE" w:rsidP="00C07E82">
      <w:pPr>
        <w:pStyle w:val="Body"/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>Educational Trust Fund</w:t>
      </w:r>
    </w:p>
    <w:p w14:paraId="6344A98B" w14:textId="64A11594" w:rsidR="005120BA" w:rsidRPr="00C07E82" w:rsidRDefault="007302EE" w:rsidP="00C07E82">
      <w:pPr>
        <w:pStyle w:val="Body"/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>Building &amp; Facilities Report</w:t>
      </w:r>
    </w:p>
    <w:p w14:paraId="5C293713" w14:textId="77777777" w:rsidR="005120BA" w:rsidRPr="00C07E82" w:rsidRDefault="007302EE">
      <w:pPr>
        <w:pStyle w:val="Body"/>
        <w:numPr>
          <w:ilvl w:val="0"/>
          <w:numId w:val="3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>Other matters</w:t>
      </w:r>
    </w:p>
    <w:p w14:paraId="3432BE3A" w14:textId="77777777" w:rsidR="005120BA" w:rsidRPr="00C07E82" w:rsidRDefault="007302EE">
      <w:pPr>
        <w:pStyle w:val="Body"/>
        <w:numPr>
          <w:ilvl w:val="0"/>
          <w:numId w:val="3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>Meeting Schedule for 2022-2023</w:t>
      </w:r>
    </w:p>
    <w:p w14:paraId="19B8873F" w14:textId="506E9E44" w:rsidR="005120BA" w:rsidRPr="00C07E82" w:rsidRDefault="007302EE">
      <w:pPr>
        <w:pStyle w:val="Body"/>
        <w:numPr>
          <w:ilvl w:val="1"/>
          <w:numId w:val="3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>Dec 06, 2022 — Regular Meeting</w:t>
      </w:r>
    </w:p>
    <w:p w14:paraId="57293D00" w14:textId="3EBA8260" w:rsidR="005120BA" w:rsidRPr="00C07E82" w:rsidRDefault="007302EE">
      <w:pPr>
        <w:pStyle w:val="Body"/>
        <w:numPr>
          <w:ilvl w:val="1"/>
          <w:numId w:val="3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 xml:space="preserve">Jan 24, 2023 — Review Investment </w:t>
      </w:r>
      <w:r w:rsidRPr="00C07E82">
        <w:rPr>
          <w:sz w:val="20"/>
          <w:szCs w:val="20"/>
        </w:rPr>
        <w:t>Performance with Janney &amp; CFGP</w:t>
      </w:r>
    </w:p>
    <w:p w14:paraId="6415FCEB" w14:textId="77777777" w:rsidR="005120BA" w:rsidRPr="00C07E82" w:rsidRDefault="007302EE">
      <w:pPr>
        <w:pStyle w:val="Body"/>
        <w:numPr>
          <w:ilvl w:val="1"/>
          <w:numId w:val="3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>May 15, 2023 — Budget Meeting</w:t>
      </w:r>
    </w:p>
    <w:p w14:paraId="3A94ADFF" w14:textId="77777777" w:rsidR="005120BA" w:rsidRPr="00C07E82" w:rsidRDefault="007302EE">
      <w:pPr>
        <w:pStyle w:val="Body"/>
        <w:numPr>
          <w:ilvl w:val="1"/>
          <w:numId w:val="3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>Tuition assistance, finance &amp; accounting, building &amp; development and investment committees’ meetings will be scheduled as needed at mutually convenient times prior to the regular meetings</w:t>
      </w:r>
    </w:p>
    <w:p w14:paraId="637B81C7" w14:textId="03589FB8" w:rsidR="005120BA" w:rsidRPr="00C07E82" w:rsidRDefault="007302EE" w:rsidP="00FA2B09">
      <w:pPr>
        <w:pStyle w:val="Body"/>
        <w:numPr>
          <w:ilvl w:val="0"/>
          <w:numId w:val="3"/>
        </w:numPr>
        <w:spacing w:line="360" w:lineRule="auto"/>
        <w:rPr>
          <w:sz w:val="20"/>
          <w:szCs w:val="20"/>
        </w:rPr>
      </w:pPr>
      <w:r w:rsidRPr="00C07E82">
        <w:rPr>
          <w:sz w:val="20"/>
          <w:szCs w:val="20"/>
        </w:rPr>
        <w:t xml:space="preserve">Closing Prayer — </w:t>
      </w:r>
      <w:r w:rsidRPr="00C07E82">
        <w:rPr>
          <w:i/>
          <w:iCs/>
          <w:sz w:val="20"/>
          <w:szCs w:val="20"/>
        </w:rPr>
        <w:t>Glory be to the Father…</w:t>
      </w:r>
    </w:p>
    <w:sectPr w:rsidR="005120BA" w:rsidRPr="00C07E82"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9A6036" w14:textId="77777777" w:rsidR="001B487C" w:rsidRDefault="001B487C">
      <w:r>
        <w:separator/>
      </w:r>
    </w:p>
  </w:endnote>
  <w:endnote w:type="continuationSeparator" w:id="0">
    <w:p w14:paraId="38A93AC3" w14:textId="77777777" w:rsidR="001B487C" w:rsidRDefault="001B48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287A59" w14:textId="77777777" w:rsidR="001B487C" w:rsidRDefault="001B487C">
      <w:r>
        <w:separator/>
      </w:r>
    </w:p>
  </w:footnote>
  <w:footnote w:type="continuationSeparator" w:id="0">
    <w:p w14:paraId="68ABDE93" w14:textId="77777777" w:rsidR="001B487C" w:rsidRDefault="001B48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A91D69"/>
    <w:multiLevelType w:val="hybridMultilevel"/>
    <w:tmpl w:val="E0FEF6FE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364C49B4"/>
    <w:multiLevelType w:val="hybridMultilevel"/>
    <w:tmpl w:val="5A389546"/>
    <w:numStyleLink w:val="Numbered"/>
  </w:abstractNum>
  <w:abstractNum w:abstractNumId="2" w15:restartNumberingAfterBreak="0">
    <w:nsid w:val="63B0140F"/>
    <w:multiLevelType w:val="hybridMultilevel"/>
    <w:tmpl w:val="5A389546"/>
    <w:styleLink w:val="Numbered"/>
    <w:lvl w:ilvl="0" w:tplc="2166CB3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E18530E">
      <w:start w:val="1"/>
      <w:numFmt w:val="lowerLetter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804122E">
      <w:start w:val="1"/>
      <w:numFmt w:val="decimal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9741294">
      <w:start w:val="1"/>
      <w:numFmt w:val="decimal"/>
      <w:lvlText w:val="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54A3030">
      <w:start w:val="1"/>
      <w:numFmt w:val="decimal"/>
      <w:lvlText w:val="%5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AE42A54">
      <w:start w:val="1"/>
      <w:numFmt w:val="decimal"/>
      <w:lvlText w:val="%6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C969A14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6205FDE">
      <w:start w:val="1"/>
      <w:numFmt w:val="decimal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EC4EEBC">
      <w:start w:val="1"/>
      <w:numFmt w:val="decimal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72626B36"/>
    <w:multiLevelType w:val="hybridMultilevel"/>
    <w:tmpl w:val="5E8467A6"/>
    <w:lvl w:ilvl="0" w:tplc="55CE2686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E4A2A724">
      <w:start w:val="1"/>
      <w:numFmt w:val="decimal"/>
      <w:lvlText w:val="%3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9D9043F6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8346BCEE">
      <w:start w:val="1"/>
      <w:numFmt w:val="decimal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8CC836CA">
      <w:start w:val="1"/>
      <w:numFmt w:val="decimal"/>
      <w:lvlText w:val="%6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2DBC0DB0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872E646E">
      <w:start w:val="1"/>
      <w:numFmt w:val="decimal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3BE89D18">
      <w:start w:val="1"/>
      <w:numFmt w:val="decimal"/>
      <w:lvlText w:val="%9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isplayBackgroundShape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GwNDExtDQ3Mjc0s7BQ0lEKTi0uzszPAykwrAUAz7q54iwAAAA="/>
  </w:docVars>
  <w:rsids>
    <w:rsidRoot w:val="005120BA"/>
    <w:rsid w:val="00033846"/>
    <w:rsid w:val="001B487C"/>
    <w:rsid w:val="005120BA"/>
    <w:rsid w:val="005D163A"/>
    <w:rsid w:val="006B2384"/>
    <w:rsid w:val="006C6729"/>
    <w:rsid w:val="006E15F2"/>
    <w:rsid w:val="007302EE"/>
    <w:rsid w:val="007D0857"/>
    <w:rsid w:val="00AF2F31"/>
    <w:rsid w:val="00C07E82"/>
    <w:rsid w:val="00FA2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B64C1FE"/>
  <w15:docId w15:val="{A8E3D19F-BB58-CC4F-A430-B53973452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numbering" w:customStyle="1" w:styleId="Numbered">
    <w:name w:val="Numbered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4</Words>
  <Characters>1112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yl Ryan</dc:creator>
  <cp:lastModifiedBy>Cheryl Ryan</cp:lastModifiedBy>
  <cp:revision>2</cp:revision>
  <cp:lastPrinted>2022-12-06T02:42:00Z</cp:lastPrinted>
  <dcterms:created xsi:type="dcterms:W3CDTF">2022-12-07T13:47:00Z</dcterms:created>
  <dcterms:modified xsi:type="dcterms:W3CDTF">2022-12-07T13:47:00Z</dcterms:modified>
</cp:coreProperties>
</file>